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uliia Kedrovs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uli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drovs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89 Bristol Ln,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dr14250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731965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gelic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eronic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5/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ric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4/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